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3BB5D98E" w:rsidR="007F300D" w:rsidRDefault="006778EB">
      <w:bookmarkStart w:id="0" w:name="_GoBack"/>
      <w:r>
        <w:rPr>
          <w:b/>
          <w:u w:val="single"/>
        </w:rPr>
        <w:t>Emsculpt vs. Cool Sculpting</w:t>
      </w:r>
      <w:r w:rsidR="00677672">
        <w:rPr>
          <w:b/>
          <w:u w:val="single"/>
        </w:rPr>
        <w:t>.nuimage.tomo</w:t>
      </w:r>
    </w:p>
    <w:bookmarkEnd w:id="0"/>
    <w:p w14:paraId="00000002" w14:textId="77777777" w:rsidR="007F300D" w:rsidRDefault="007F300D"/>
    <w:p w14:paraId="00000003" w14:textId="028A1CBD" w:rsidR="007F300D" w:rsidRDefault="00CE67D6">
      <w:r>
        <w:rPr>
          <w:b/>
        </w:rPr>
        <w:t xml:space="preserve">Keyword: </w:t>
      </w:r>
      <w:r>
        <w:t>cool</w:t>
      </w:r>
      <w:r w:rsidR="006778EB">
        <w:t xml:space="preserve"> </w:t>
      </w:r>
      <w:r>
        <w:t>sculpting</w:t>
      </w:r>
    </w:p>
    <w:p w14:paraId="00000004" w14:textId="77777777" w:rsidR="007F300D" w:rsidRDefault="007F300D"/>
    <w:p w14:paraId="00000005" w14:textId="7A2A2AB8" w:rsidR="007F300D" w:rsidRDefault="00CE67D6">
      <w:r>
        <w:rPr>
          <w:b/>
        </w:rPr>
        <w:t xml:space="preserve">Meta: </w:t>
      </w:r>
      <w:r>
        <w:t>Learn more about</w:t>
      </w:r>
      <w:r w:rsidR="006778EB">
        <w:t xml:space="preserve"> Emsculpt and Cool Sculpting: two body shaping treatments and</w:t>
      </w:r>
      <w:r>
        <w:t xml:space="preserve"> figure out which may be best for you</w:t>
      </w:r>
    </w:p>
    <w:p w14:paraId="299B15C0" w14:textId="77777777" w:rsidR="006778EB" w:rsidRDefault="006778EB"/>
    <w:p w14:paraId="7CE75B84" w14:textId="545B9283" w:rsidR="006778EB" w:rsidRDefault="006778EB">
      <w:r>
        <w:t xml:space="preserve">/cool sculpting v </w:t>
      </w:r>
      <w:r w:rsidR="00CE67D6">
        <w:t>Emsculpt</w:t>
      </w:r>
    </w:p>
    <w:p w14:paraId="00000006" w14:textId="77777777" w:rsidR="007F300D" w:rsidRDefault="007F300D"/>
    <w:p w14:paraId="00000007" w14:textId="010B4D24" w:rsidR="007F300D" w:rsidRDefault="006778EB">
      <w:pPr>
        <w:rPr>
          <w:b/>
        </w:rPr>
      </w:pPr>
      <w:r>
        <w:rPr>
          <w:b/>
        </w:rPr>
        <w:t>Cool Sculpting vs. Emsculpt | Non-Invasive Body Contouring</w:t>
      </w:r>
    </w:p>
    <w:p w14:paraId="00000008" w14:textId="77777777" w:rsidR="007F300D" w:rsidRDefault="007F300D"/>
    <w:p w14:paraId="00000009" w14:textId="4A90FC4D" w:rsidR="007F300D" w:rsidRDefault="00CE67D6">
      <w:r>
        <w:t>Cool</w:t>
      </w:r>
      <w:r w:rsidR="006778EB">
        <w:t xml:space="preserve"> Sculpting and Emsculpt</w:t>
      </w:r>
      <w:r>
        <w:t xml:space="preserve"> are two of the leading body-contouring</w:t>
      </w:r>
      <w:r w:rsidR="006778EB">
        <w:t xml:space="preserve"> treatments</w:t>
      </w:r>
      <w:r>
        <w:t xml:space="preserve"> currently available in the field of cosmetic procedures. Given the slightly similar names, it can be easy to think maybe they are</w:t>
      </w:r>
      <w:r>
        <w:t xml:space="preserve"> similar or even interchangeable procedures. However,</w:t>
      </w:r>
      <w:r w:rsidR="006778EB">
        <w:t xml:space="preserve"> both distinguish themselves in incredible ways. </w:t>
      </w:r>
      <w:r>
        <w:t>Learn more about the difference to find out what is the best choice for you.</w:t>
      </w:r>
    </w:p>
    <w:p w14:paraId="0000000A" w14:textId="77777777" w:rsidR="007F300D" w:rsidRDefault="00CE67D6">
      <w:r>
        <w:t xml:space="preserve">      </w:t>
      </w:r>
    </w:p>
    <w:p w14:paraId="0000000B" w14:textId="728CD623" w:rsidR="007F300D" w:rsidRDefault="00CE67D6">
      <w:pPr>
        <w:rPr>
          <w:b/>
        </w:rPr>
      </w:pPr>
      <w:r>
        <w:rPr>
          <w:b/>
        </w:rPr>
        <w:t>How Does Cool</w:t>
      </w:r>
      <w:r w:rsidR="006778EB">
        <w:rPr>
          <w:b/>
        </w:rPr>
        <w:t xml:space="preserve"> </w:t>
      </w:r>
      <w:r>
        <w:rPr>
          <w:b/>
        </w:rPr>
        <w:t>Sculpting Work?</w:t>
      </w:r>
    </w:p>
    <w:p w14:paraId="0000000C" w14:textId="77777777" w:rsidR="007F300D" w:rsidRDefault="007F300D"/>
    <w:p w14:paraId="0000000D" w14:textId="3BBEA7B9" w:rsidR="007F300D" w:rsidRDefault="00CE67D6">
      <w:r>
        <w:t>Cool</w:t>
      </w:r>
      <w:r w:rsidR="006778EB">
        <w:t xml:space="preserve"> </w:t>
      </w:r>
      <w:r>
        <w:t>Sculpting is currently the only FDA-approved fat reduction procedure that utilizes controlled super-cold temperatures to treat exercise-and-diet-r</w:t>
      </w:r>
      <w:r>
        <w:t>esistant fat deposits. Cool</w:t>
      </w:r>
      <w:r w:rsidR="006778EB">
        <w:t xml:space="preserve"> </w:t>
      </w:r>
      <w:r>
        <w:t xml:space="preserve">Sculpting is the most popular non-invasive fat reduction procedure worldwide. Recent research has shown that just a single fat-freezing treatment can result in up to 25% reduction and that the results are long-term. </w:t>
      </w:r>
    </w:p>
    <w:p w14:paraId="0000000E" w14:textId="77777777" w:rsidR="007F300D" w:rsidRDefault="007F300D"/>
    <w:p w14:paraId="0000000F" w14:textId="2A821CE9" w:rsidR="007F300D" w:rsidRDefault="00CE67D6">
      <w:r>
        <w:t>The scienti</w:t>
      </w:r>
      <w:r>
        <w:t>fic process behind CoolSculpting is called cryolipolysis. During cryolipolysis, highly precise</w:t>
      </w:r>
      <w:r>
        <w:t xml:space="preserve"> cold temperatures target isolated fatty areas and freeze the subcutaneous fat cells while leaving the upper layer of skin and surrounding tissue undamaged. Freez</w:t>
      </w:r>
      <w:r>
        <w:t>ing the fat cells destroys them, which triggers apoptosis, the body’s natural cell removal process. During this process, the immune system collects the destroyed fat cells and removes them from the body as waste. This process happens over the course of sev</w:t>
      </w:r>
      <w:r>
        <w:t>eral weeks. Once these fat cells are destroyed and removed from the body, they cannot regenerate, resulting in long-term fat reduction.</w:t>
      </w:r>
    </w:p>
    <w:p w14:paraId="08E604B4" w14:textId="77777777" w:rsidR="006778EB" w:rsidRDefault="006778EB"/>
    <w:p w14:paraId="7B4F1314" w14:textId="175439AD" w:rsidR="006778EB" w:rsidRPr="006778EB" w:rsidRDefault="006778EB" w:rsidP="006778EB">
      <w:pPr>
        <w:jc w:val="right"/>
        <w:rPr>
          <w:u w:val="single"/>
        </w:rPr>
      </w:pPr>
      <w:r w:rsidRPr="006778EB">
        <w:rPr>
          <w:u w:val="single"/>
        </w:rPr>
        <w:t>Learn more about Cool Sculpting &gt;&gt;</w:t>
      </w:r>
    </w:p>
    <w:p w14:paraId="00000010" w14:textId="77777777" w:rsidR="007F300D" w:rsidRDefault="00CE67D6">
      <w:r>
        <w:t xml:space="preserve"> </w:t>
      </w:r>
    </w:p>
    <w:p w14:paraId="00000011" w14:textId="77777777" w:rsidR="007F300D" w:rsidRDefault="00CE67D6">
      <w:pPr>
        <w:rPr>
          <w:b/>
        </w:rPr>
      </w:pPr>
      <w:r>
        <w:rPr>
          <w:b/>
        </w:rPr>
        <w:t>How Does Emsculpt Work?</w:t>
      </w:r>
    </w:p>
    <w:p w14:paraId="00000012" w14:textId="77777777" w:rsidR="007F300D" w:rsidRDefault="007F300D">
      <w:pPr>
        <w:rPr>
          <w:b/>
        </w:rPr>
      </w:pPr>
    </w:p>
    <w:p w14:paraId="00000013" w14:textId="4D601BBC" w:rsidR="007F300D" w:rsidRDefault="006778EB">
      <w:r>
        <w:t xml:space="preserve">Emsculpt is a </w:t>
      </w:r>
      <w:r w:rsidR="00CE67D6">
        <w:t>very</w:t>
      </w:r>
      <w:r>
        <w:t xml:space="preserve"> innovative </w:t>
      </w:r>
      <w:r w:rsidR="00CE67D6">
        <w:t>body contouring procedure, unique from Cool</w:t>
      </w:r>
      <w:r>
        <w:t xml:space="preserve"> </w:t>
      </w:r>
      <w:r w:rsidR="00CE67D6">
        <w:t>Sculpting. Emsculpt i</w:t>
      </w:r>
      <w:r w:rsidR="00CE67D6">
        <w:t>s not just for fat reduction in the abdomen</w:t>
      </w:r>
      <w:r>
        <w:t xml:space="preserve">, </w:t>
      </w:r>
      <w:r w:rsidRPr="006778EB">
        <w:rPr>
          <w:u w:val="single"/>
        </w:rPr>
        <w:t>arms</w:t>
      </w:r>
      <w:r>
        <w:t>, legs</w:t>
      </w:r>
      <w:r w:rsidR="00CE67D6">
        <w:t xml:space="preserve"> and buttocks area; it </w:t>
      </w:r>
      <w:r w:rsidR="00CE67D6">
        <w:t>utilizes HIFEM energy to stimulate contractions</w:t>
      </w:r>
      <w:r>
        <w:t xml:space="preserve"> called supramaximal </w:t>
      </w:r>
      <w:r w:rsidR="00CE67D6">
        <w:t>contractions</w:t>
      </w:r>
      <w:r>
        <w:t xml:space="preserve"> in the underlying muscle to build, strengthen and tone musculature.</w:t>
      </w:r>
    </w:p>
    <w:p w14:paraId="73C6C0CB" w14:textId="77777777" w:rsidR="006778EB" w:rsidRDefault="006778EB"/>
    <w:p w14:paraId="2ADF2056" w14:textId="4CE85A88" w:rsidR="006778EB" w:rsidRPr="006778EB" w:rsidRDefault="006778EB" w:rsidP="006778EB">
      <w:pPr>
        <w:jc w:val="right"/>
        <w:rPr>
          <w:u w:val="single"/>
        </w:rPr>
      </w:pPr>
      <w:r w:rsidRPr="006778EB">
        <w:rPr>
          <w:u w:val="single"/>
        </w:rPr>
        <w:t>Learn more about Emsculpt &gt;&gt;</w:t>
      </w:r>
    </w:p>
    <w:p w14:paraId="00000014" w14:textId="77777777" w:rsidR="007F300D" w:rsidRDefault="007F300D"/>
    <w:p w14:paraId="00000015" w14:textId="7CBB9527" w:rsidR="007F300D" w:rsidRDefault="00CE67D6">
      <w:r>
        <w:t>These u</w:t>
      </w:r>
      <w:r>
        <w:t>ltra-strong contractions are not</w:t>
      </w:r>
      <w:r>
        <w:t xml:space="preserve"> the types of contractions one can stimulate during a gym work out. The Emsculpt machine is able to stimulate the muscle in a way that cannot be achieved manually.  Just one Emsculpt</w:t>
      </w:r>
      <w:r>
        <w:t xml:space="preserve"> session is the equivalent of 20,000 squats </w:t>
      </w:r>
      <w:r>
        <w:t xml:space="preserve">(specifically in the buttocks area) or 20,000 crunches (specifically in the abdomen area). As in traditional strength training, the contractions promote muscle growth. </w:t>
      </w:r>
    </w:p>
    <w:p w14:paraId="555BF18A" w14:textId="77777777" w:rsidR="006778EB" w:rsidRDefault="006778EB"/>
    <w:p w14:paraId="434E2E39" w14:textId="01173E89" w:rsidR="006778EB" w:rsidRPr="006778EB" w:rsidRDefault="006778EB" w:rsidP="006778EB">
      <w:pPr>
        <w:jc w:val="right"/>
        <w:rPr>
          <w:u w:val="single"/>
        </w:rPr>
      </w:pPr>
      <w:r w:rsidRPr="006778EB">
        <w:rPr>
          <w:u w:val="single"/>
        </w:rPr>
        <w:t>See Emsculpt Before and After Photos &gt;&gt;</w:t>
      </w:r>
    </w:p>
    <w:p w14:paraId="00000016" w14:textId="77777777" w:rsidR="007F300D" w:rsidRDefault="007F300D"/>
    <w:p w14:paraId="00000017" w14:textId="358BF5A8" w:rsidR="007F300D" w:rsidRDefault="00CE67D6">
      <w:pPr>
        <w:rPr>
          <w:b/>
        </w:rPr>
      </w:pPr>
      <w:r>
        <w:rPr>
          <w:b/>
        </w:rPr>
        <w:t>Emsculpt or Cool</w:t>
      </w:r>
      <w:r w:rsidR="006778EB">
        <w:rPr>
          <w:b/>
        </w:rPr>
        <w:t xml:space="preserve"> </w:t>
      </w:r>
      <w:r>
        <w:rPr>
          <w:b/>
        </w:rPr>
        <w:t>Sculpting: Which is Best?</w:t>
      </w:r>
    </w:p>
    <w:p w14:paraId="00000018" w14:textId="77777777" w:rsidR="007F300D" w:rsidRDefault="007F300D"/>
    <w:p w14:paraId="00000019" w14:textId="2DA19EE3" w:rsidR="007F300D" w:rsidRDefault="00CE67D6">
      <w:r>
        <w:t>Cool</w:t>
      </w:r>
      <w:r w:rsidR="006778EB">
        <w:t xml:space="preserve"> </w:t>
      </w:r>
      <w:r>
        <w:t>Sculpting and Emsculpt</w:t>
      </w:r>
      <w:r>
        <w:t xml:space="preserve"> have different st</w:t>
      </w:r>
      <w:r>
        <w:t>rengths. It is</w:t>
      </w:r>
      <w:r>
        <w:t xml:space="preserve"> true that Emsculpt does destroy fat cells (adipocytes), which can lead to fat reduction. Nevertheless,</w:t>
      </w:r>
      <w:r>
        <w:t xml:space="preserve"> CoolSculpting is still considered the gold standard for non-invasive fat reduction procedures. CoolSculpting is also able to treat a wide array of ar</w:t>
      </w:r>
      <w:r>
        <w:t>eas, such as double chins and fat deposits above the knees.</w:t>
      </w:r>
    </w:p>
    <w:p w14:paraId="0000001A" w14:textId="77777777" w:rsidR="007F300D" w:rsidRDefault="007F300D"/>
    <w:p w14:paraId="0000001B" w14:textId="1B34311C" w:rsidR="007F300D" w:rsidRDefault="00CE67D6">
      <w:r>
        <w:t xml:space="preserve">Currently, Emsculpt </w:t>
      </w:r>
      <w:r w:rsidR="006778EB">
        <w:t>is limited to</w:t>
      </w:r>
      <w:r>
        <w:t xml:space="preserve"> the abdomen</w:t>
      </w:r>
      <w:r w:rsidR="006778EB">
        <w:t>, upper arms, upper legs,</w:t>
      </w:r>
      <w:r>
        <w:t xml:space="preserve"> and buttocks areas. But where Emsculpt is limited in versatility, it shines in terms of cutting edge technology. Cool</w:t>
      </w:r>
      <w:r w:rsidR="006778EB">
        <w:t xml:space="preserve"> </w:t>
      </w:r>
      <w:r>
        <w:t>Sculpting is limited</w:t>
      </w:r>
      <w:r>
        <w:t xml:space="preserve"> to just fat reduction, whereas Emsculpt is more capable of more targeted body reshaping by building, toning, and strengthening muscles. </w:t>
      </w:r>
    </w:p>
    <w:p w14:paraId="0000001C" w14:textId="77777777" w:rsidR="007F300D" w:rsidRDefault="007F300D">
      <w:pPr>
        <w:spacing w:after="200"/>
      </w:pPr>
    </w:p>
    <w:p w14:paraId="0000001D" w14:textId="3C4CB353" w:rsidR="007F300D" w:rsidRDefault="00CE67D6">
      <w:pPr>
        <w:spacing w:after="200"/>
        <w:rPr>
          <w:b/>
        </w:rPr>
      </w:pPr>
      <w:r>
        <w:rPr>
          <w:b/>
        </w:rPr>
        <w:t>Emsculpt and Cool</w:t>
      </w:r>
      <w:r w:rsidR="006778EB">
        <w:rPr>
          <w:b/>
        </w:rPr>
        <w:t xml:space="preserve"> </w:t>
      </w:r>
      <w:r>
        <w:rPr>
          <w:b/>
        </w:rPr>
        <w:t>Sculpting: For Best Results, Combine Treatment</w:t>
      </w:r>
    </w:p>
    <w:p w14:paraId="0000001E" w14:textId="3645183A" w:rsidR="007F300D" w:rsidRDefault="00CE67D6">
      <w:pPr>
        <w:spacing w:after="200"/>
      </w:pPr>
      <w:r>
        <w:t>Emsculpt and Cool</w:t>
      </w:r>
      <w:r w:rsidR="006778EB">
        <w:t xml:space="preserve"> </w:t>
      </w:r>
      <w:r>
        <w:t>Sculpting excel in different areas of body contouring in ways that can be combined to achieve excellent results. Many patients who are in search of total body transformation combine the two procedures. Emsculpt and Cool</w:t>
      </w:r>
      <w:r w:rsidR="006778EB">
        <w:t xml:space="preserve"> </w:t>
      </w:r>
      <w:r>
        <w:t xml:space="preserve">Sculpting in tandem </w:t>
      </w:r>
      <w:r>
        <w:t>can dramatically reduce stomach fat and help build sculpted abs.</w:t>
      </w:r>
    </w:p>
    <w:p w14:paraId="0000001F" w14:textId="03E92356" w:rsidR="007F300D" w:rsidRDefault="006778EB">
      <w:pPr>
        <w:spacing w:after="200"/>
        <w:rPr>
          <w:b/>
        </w:rPr>
      </w:pPr>
      <w:r>
        <w:rPr>
          <w:b/>
        </w:rPr>
        <w:t>Emsculpt and CoolSculpting in Paramus, NJ</w:t>
      </w:r>
    </w:p>
    <w:p w14:paraId="00000020" w14:textId="06223CE1" w:rsidR="007F300D" w:rsidRDefault="00CE67D6">
      <w:pPr>
        <w:spacing w:after="200"/>
      </w:pPr>
      <w:r>
        <w:t>If you are</w:t>
      </w:r>
      <w:r>
        <w:t xml:space="preserve"> considering body contouring and are wondering if Emsculpt or Cool</w:t>
      </w:r>
      <w:r w:rsidR="006778EB">
        <w:t xml:space="preserve"> </w:t>
      </w:r>
      <w:r>
        <w:t>Sculpting (or both!) may be the best option for you, consider booking a fre</w:t>
      </w:r>
      <w:r>
        <w:t xml:space="preserve">e consultation with </w:t>
      </w:r>
      <w:r w:rsidR="006778EB">
        <w:t>Nu Image</w:t>
      </w:r>
      <w:r>
        <w:t>. A leading Emsculpt and Cool</w:t>
      </w:r>
      <w:r w:rsidR="006778EB">
        <w:t xml:space="preserve"> Sculpting provider, Nu Image</w:t>
      </w:r>
      <w:r>
        <w:t>’s friendly and knowledgeable staff will assist in customizing a treatment plan utilizing the most up-to-date non-invasive body contouring procedures available to help you get t</w:t>
      </w:r>
      <w:r w:rsidR="006778EB">
        <w:t>he body you want. Contact Nu Image</w:t>
      </w:r>
      <w:r>
        <w:t xml:space="preserve"> today by calling </w:t>
      </w:r>
      <w:r w:rsidR="006778EB">
        <w:rPr>
          <w:color w:val="1D2129"/>
          <w:sz w:val="18"/>
          <w:szCs w:val="18"/>
        </w:rPr>
        <w:t>(201) 315-3247</w:t>
      </w:r>
      <w:r w:rsidR="006778EB">
        <w:rPr>
          <w:color w:val="1D2129"/>
          <w:sz w:val="18"/>
          <w:szCs w:val="18"/>
        </w:rPr>
        <w:t xml:space="preserve"> </w:t>
      </w:r>
      <w:r>
        <w:t>or</w:t>
      </w:r>
      <w:r w:rsidR="006778EB">
        <w:t xml:space="preserve"> </w:t>
      </w:r>
      <w:r>
        <w:t>reaching</w:t>
      </w:r>
      <w:r w:rsidR="006778EB">
        <w:t xml:space="preserve"> out online by filling </w:t>
      </w:r>
      <w:r>
        <w:t>out</w:t>
      </w:r>
      <w:r w:rsidR="006778EB">
        <w:t xml:space="preserve"> the form below.</w:t>
      </w:r>
      <w:r>
        <w:t xml:space="preserve"> </w:t>
      </w:r>
    </w:p>
    <w:p w14:paraId="00000021" w14:textId="77777777" w:rsidR="007F300D" w:rsidRDefault="007F300D">
      <w:pPr>
        <w:spacing w:after="200"/>
      </w:pPr>
    </w:p>
    <w:p w14:paraId="00000022" w14:textId="77777777" w:rsidR="007F300D" w:rsidRDefault="007F300D"/>
    <w:p w14:paraId="00000023" w14:textId="77777777" w:rsidR="007F300D" w:rsidRDefault="007F300D">
      <w:pPr>
        <w:spacing w:after="200"/>
        <w:rPr>
          <w:b/>
          <w:u w:val="single"/>
        </w:rPr>
      </w:pPr>
    </w:p>
    <w:p w14:paraId="00000024" w14:textId="77777777" w:rsidR="007F300D" w:rsidRDefault="007F300D"/>
    <w:sectPr w:rsidR="007F300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MDcyMzM2NjGysDQ3MTNU0lEKTi0uzszPAykwrAUAxRc8wCwAAAA="/>
  </w:docVars>
  <w:rsids>
    <w:rsidRoot w:val="007F300D"/>
    <w:rsid w:val="00677672"/>
    <w:rsid w:val="006778EB"/>
    <w:rsid w:val="007F300D"/>
    <w:rsid w:val="00CE67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35</Words>
  <Characters>3750</Characters>
  <Application>Microsoft Office Word</Application>
  <DocSecurity>0</DocSecurity>
  <Lines>79</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7-10T21:16:00Z</dcterms:created>
  <dcterms:modified xsi:type="dcterms:W3CDTF">2019-07-10T21:17:00Z</dcterms:modified>
</cp:coreProperties>
</file>